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38943" w14:textId="77777777" w:rsidR="00A45D4A" w:rsidRDefault="00A45D4A" w:rsidP="00A45D4A">
      <w:pPr>
        <w:rPr>
          <w:lang w:val="en-US"/>
        </w:rPr>
      </w:pPr>
    </w:p>
    <w:p w14:paraId="09B58E22" w14:textId="77777777" w:rsidR="00A45D4A" w:rsidRDefault="00A45D4A" w:rsidP="00A45D4A">
      <w:pPr>
        <w:spacing w:after="118"/>
      </w:pPr>
    </w:p>
    <w:p w14:paraId="151A6A13" w14:textId="77777777" w:rsidR="00A45D4A" w:rsidRDefault="00A45D4A" w:rsidP="00A45D4A">
      <w:pPr>
        <w:spacing w:after="0"/>
        <w:ind w:left="15"/>
      </w:pPr>
      <w:r>
        <w:rPr>
          <w:b/>
          <w:sz w:val="24"/>
        </w:rPr>
        <w:t xml:space="preserve"> </w:t>
      </w:r>
    </w:p>
    <w:p w14:paraId="31640576" w14:textId="77777777" w:rsidR="00A45D4A" w:rsidRDefault="00A45D4A" w:rsidP="00A45D4A">
      <w:pPr>
        <w:spacing w:after="0"/>
        <w:ind w:left="2326"/>
        <w:rPr>
          <w:b/>
          <w:sz w:val="72"/>
          <w:szCs w:val="20"/>
        </w:rPr>
      </w:pPr>
      <w:r>
        <w:rPr>
          <w:noProof/>
        </w:rPr>
        <w:drawing>
          <wp:inline distT="0" distB="0" distL="0" distR="0" wp14:anchorId="1CBC6857" wp14:editId="02FB8F5A">
            <wp:extent cx="2717800" cy="2997200"/>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7"/>
                    <a:stretch>
                      <a:fillRect/>
                    </a:stretch>
                  </pic:blipFill>
                  <pic:spPr>
                    <a:xfrm>
                      <a:off x="0" y="0"/>
                      <a:ext cx="2717800" cy="2997200"/>
                    </a:xfrm>
                    <a:prstGeom prst="rect">
                      <a:avLst/>
                    </a:prstGeom>
                  </pic:spPr>
                </pic:pic>
              </a:graphicData>
            </a:graphic>
          </wp:inline>
        </w:drawing>
      </w:r>
    </w:p>
    <w:p w14:paraId="6532604C" w14:textId="10ABC846" w:rsidR="00A45D4A" w:rsidRPr="00E84DCB" w:rsidRDefault="00A45D4A" w:rsidP="00A45D4A">
      <w:pPr>
        <w:spacing w:after="0"/>
        <w:ind w:left="2326"/>
        <w:rPr>
          <w:sz w:val="16"/>
          <w:szCs w:val="16"/>
        </w:rPr>
      </w:pPr>
      <w:r w:rsidRPr="00E84DCB">
        <w:rPr>
          <w:b/>
          <w:sz w:val="48"/>
          <w:szCs w:val="14"/>
        </w:rPr>
        <w:t>SPRINT REVIEW AND REPORT</w:t>
      </w:r>
      <w:r w:rsidR="00E84DCB" w:rsidRPr="00E84DCB">
        <w:rPr>
          <w:b/>
          <w:sz w:val="48"/>
          <w:szCs w:val="14"/>
        </w:rPr>
        <w:t xml:space="preserve"> 2</w:t>
      </w:r>
    </w:p>
    <w:p w14:paraId="55D7035D" w14:textId="3194B06A" w:rsidR="00A45D4A" w:rsidRDefault="00A45D4A" w:rsidP="00A45D4A">
      <w:pPr>
        <w:spacing w:after="0" w:line="255" w:lineRule="auto"/>
        <w:rPr>
          <w:b/>
          <w:sz w:val="72"/>
          <w:szCs w:val="20"/>
        </w:rPr>
      </w:pPr>
      <w:r>
        <w:rPr>
          <w:b/>
          <w:sz w:val="72"/>
          <w:szCs w:val="20"/>
        </w:rPr>
        <w:t xml:space="preserve">              TEAM 23</w:t>
      </w:r>
    </w:p>
    <w:p w14:paraId="3040A814" w14:textId="77777777" w:rsidR="00B338F4" w:rsidRDefault="00B338F4" w:rsidP="00A45D4A">
      <w:pPr>
        <w:spacing w:after="0" w:line="255" w:lineRule="auto"/>
        <w:rPr>
          <w:b/>
          <w:sz w:val="72"/>
          <w:szCs w:val="20"/>
        </w:rPr>
      </w:pPr>
    </w:p>
    <w:p w14:paraId="34A8F5FB" w14:textId="77777777" w:rsidR="00A45D4A" w:rsidRDefault="00A45D4A" w:rsidP="00A45D4A">
      <w:pPr>
        <w:spacing w:after="0" w:line="255" w:lineRule="auto"/>
        <w:jc w:val="center"/>
        <w:rPr>
          <w:b/>
          <w:sz w:val="32"/>
          <w:szCs w:val="32"/>
        </w:rPr>
      </w:pPr>
    </w:p>
    <w:p w14:paraId="50F166F0" w14:textId="77777777" w:rsidR="00A45D4A" w:rsidRDefault="00A45D4A" w:rsidP="00A45D4A">
      <w:pPr>
        <w:spacing w:after="0" w:line="255" w:lineRule="auto"/>
        <w:rPr>
          <w:b/>
          <w:sz w:val="32"/>
          <w:szCs w:val="32"/>
        </w:rPr>
      </w:pPr>
    </w:p>
    <w:p w14:paraId="5806ED56" w14:textId="77777777" w:rsidR="00A45D4A" w:rsidRDefault="00A45D4A" w:rsidP="00A45D4A">
      <w:pPr>
        <w:spacing w:after="0" w:line="255" w:lineRule="auto"/>
        <w:rPr>
          <w:b/>
          <w:sz w:val="32"/>
          <w:szCs w:val="32"/>
        </w:rPr>
      </w:pPr>
    </w:p>
    <w:p w14:paraId="1CCBE884" w14:textId="77777777" w:rsidR="00A45D4A" w:rsidRDefault="00A45D4A" w:rsidP="00A45D4A">
      <w:pPr>
        <w:spacing w:after="0" w:line="255" w:lineRule="auto"/>
        <w:rPr>
          <w:b/>
          <w:sz w:val="32"/>
          <w:szCs w:val="32"/>
        </w:rPr>
      </w:pPr>
    </w:p>
    <w:p w14:paraId="55A3D57C" w14:textId="77777777" w:rsidR="00A45D4A" w:rsidRDefault="00A45D4A" w:rsidP="00A45D4A">
      <w:pPr>
        <w:spacing w:after="0" w:line="255" w:lineRule="auto"/>
        <w:rPr>
          <w:b/>
          <w:sz w:val="32"/>
          <w:szCs w:val="32"/>
        </w:rPr>
      </w:pPr>
      <w:r>
        <w:rPr>
          <w:b/>
          <w:sz w:val="32"/>
          <w:szCs w:val="32"/>
        </w:rPr>
        <w:t xml:space="preserve">Membership: </w:t>
      </w:r>
    </w:p>
    <w:p w14:paraId="0941E578" w14:textId="77777777" w:rsidR="00A45D4A" w:rsidRPr="002871BF" w:rsidRDefault="00A45D4A" w:rsidP="00A45D4A">
      <w:pPr>
        <w:spacing w:after="0" w:line="255" w:lineRule="auto"/>
        <w:rPr>
          <w:b/>
          <w:bCs/>
        </w:rPr>
      </w:pPr>
      <w:r w:rsidRPr="002871BF">
        <w:rPr>
          <w:b/>
          <w:bCs/>
        </w:rPr>
        <w:t>APPIAH DAVID AMOAKO (10841867)</w:t>
      </w:r>
      <w:r>
        <w:rPr>
          <w:b/>
          <w:bCs/>
        </w:rPr>
        <w:t xml:space="preserve"> (Contributor)</w:t>
      </w:r>
    </w:p>
    <w:p w14:paraId="400CE3E4" w14:textId="6D4D3D5A" w:rsidR="00A45D4A" w:rsidRPr="002871BF" w:rsidRDefault="00A45D4A" w:rsidP="00A45D4A">
      <w:pPr>
        <w:spacing w:after="0" w:line="255" w:lineRule="auto"/>
        <w:rPr>
          <w:b/>
          <w:bCs/>
        </w:rPr>
      </w:pPr>
      <w:r w:rsidRPr="002871BF">
        <w:rPr>
          <w:b/>
          <w:bCs/>
        </w:rPr>
        <w:t>KWABENA AMPONG (10843957)</w:t>
      </w:r>
    </w:p>
    <w:p w14:paraId="498F7D9D" w14:textId="77777777" w:rsidR="00A45D4A" w:rsidRPr="002871BF" w:rsidRDefault="00A45D4A" w:rsidP="00A45D4A">
      <w:pPr>
        <w:spacing w:after="0" w:line="255" w:lineRule="auto"/>
        <w:rPr>
          <w:b/>
          <w:bCs/>
        </w:rPr>
      </w:pPr>
      <w:r w:rsidRPr="002871BF">
        <w:rPr>
          <w:b/>
          <w:bCs/>
        </w:rPr>
        <w:t xml:space="preserve">PRINCE OWUSU (10849252) </w:t>
      </w:r>
    </w:p>
    <w:p w14:paraId="20D2DD6F" w14:textId="77777777" w:rsidR="00A45D4A" w:rsidRPr="002871BF" w:rsidRDefault="00A45D4A" w:rsidP="00A45D4A">
      <w:pPr>
        <w:spacing w:after="0" w:line="255" w:lineRule="auto"/>
        <w:rPr>
          <w:b/>
          <w:bCs/>
        </w:rPr>
      </w:pPr>
      <w:r w:rsidRPr="002871BF">
        <w:rPr>
          <w:b/>
          <w:bCs/>
        </w:rPr>
        <w:t>MAJORIE ODAMETEY (10847123)</w:t>
      </w:r>
    </w:p>
    <w:p w14:paraId="5485A64B" w14:textId="77777777" w:rsidR="00A45D4A" w:rsidRPr="002871BF" w:rsidRDefault="00A45D4A" w:rsidP="00A45D4A">
      <w:pPr>
        <w:spacing w:after="0" w:line="255" w:lineRule="auto"/>
        <w:rPr>
          <w:b/>
          <w:bCs/>
        </w:rPr>
      </w:pPr>
      <w:r w:rsidRPr="002871BF">
        <w:rPr>
          <w:b/>
          <w:bCs/>
        </w:rPr>
        <w:t>AMOAH OWUSU ANSAH (10836801)</w:t>
      </w:r>
    </w:p>
    <w:p w14:paraId="26496337" w14:textId="77777777" w:rsidR="00A45D4A" w:rsidRDefault="00A45D4A" w:rsidP="00A45D4A">
      <w:pPr>
        <w:spacing w:after="0" w:line="255" w:lineRule="auto"/>
        <w:rPr>
          <w:b/>
          <w:sz w:val="32"/>
          <w:szCs w:val="32"/>
        </w:rPr>
      </w:pPr>
      <w:r w:rsidRPr="002871BF">
        <w:rPr>
          <w:b/>
          <w:bCs/>
        </w:rPr>
        <w:t>OWUSU GYIMAH YAW (10843541)</w:t>
      </w:r>
    </w:p>
    <w:p w14:paraId="686FF1E5" w14:textId="77777777" w:rsidR="00A45D4A" w:rsidRDefault="00A45D4A" w:rsidP="00A45D4A">
      <w:pPr>
        <w:spacing w:after="0" w:line="255" w:lineRule="auto"/>
        <w:rPr>
          <w:b/>
          <w:sz w:val="32"/>
          <w:szCs w:val="32"/>
        </w:rPr>
      </w:pPr>
    </w:p>
    <w:p w14:paraId="299FD1E2" w14:textId="77777777" w:rsidR="00A45D4A" w:rsidRDefault="00A45D4A" w:rsidP="00A45D4A">
      <w:pPr>
        <w:spacing w:after="0" w:line="255" w:lineRule="auto"/>
        <w:rPr>
          <w:b/>
          <w:sz w:val="32"/>
          <w:szCs w:val="32"/>
        </w:rPr>
      </w:pPr>
    </w:p>
    <w:p w14:paraId="73438FF5" w14:textId="6A44BE6A" w:rsidR="00A45D4A" w:rsidRDefault="00A45D4A" w:rsidP="00A45D4A">
      <w:pPr>
        <w:spacing w:after="0" w:line="255" w:lineRule="auto"/>
        <w:rPr>
          <w:b/>
          <w:sz w:val="24"/>
        </w:rPr>
      </w:pPr>
      <w:r>
        <w:rPr>
          <w:b/>
          <w:sz w:val="32"/>
          <w:szCs w:val="32"/>
        </w:rPr>
        <w:t xml:space="preserve">Submission Date: </w:t>
      </w:r>
      <w:r w:rsidR="003C1C05">
        <w:rPr>
          <w:b/>
          <w:sz w:val="32"/>
          <w:szCs w:val="32"/>
        </w:rPr>
        <w:t>6</w:t>
      </w:r>
      <w:r>
        <w:rPr>
          <w:b/>
          <w:sz w:val="32"/>
          <w:szCs w:val="32"/>
        </w:rPr>
        <w:t xml:space="preserve">th </w:t>
      </w:r>
      <w:r w:rsidR="003C1C05">
        <w:rPr>
          <w:b/>
          <w:sz w:val="32"/>
          <w:szCs w:val="32"/>
        </w:rPr>
        <w:t>November</w:t>
      </w:r>
      <w:r>
        <w:rPr>
          <w:b/>
          <w:sz w:val="32"/>
          <w:szCs w:val="32"/>
        </w:rPr>
        <w:t xml:space="preserve"> 2021.</w:t>
      </w:r>
      <w:r>
        <w:rPr>
          <w:b/>
          <w:sz w:val="24"/>
        </w:rPr>
        <w:t xml:space="preserve"> </w:t>
      </w:r>
    </w:p>
    <w:p w14:paraId="01F6A770" w14:textId="77777777" w:rsidR="00A45D4A" w:rsidRDefault="00A45D4A" w:rsidP="00A45D4A">
      <w:pPr>
        <w:rPr>
          <w:lang w:val="en-US"/>
        </w:rPr>
      </w:pPr>
    </w:p>
    <w:p w14:paraId="6E8229DC" w14:textId="7F8ECAF3" w:rsidR="00A45D4A" w:rsidRDefault="00B70243" w:rsidP="00A45D4A">
      <w:pPr>
        <w:rPr>
          <w:lang w:val="en-US"/>
        </w:rPr>
      </w:pPr>
      <w:r>
        <w:rPr>
          <w:lang w:val="en-US"/>
        </w:rPr>
        <w:lastRenderedPageBreak/>
        <w:t>T</w:t>
      </w:r>
      <w:r w:rsidR="00A45D4A">
        <w:rPr>
          <w:lang w:val="en-US"/>
        </w:rPr>
        <w:t>he most updated sprint backlog;</w:t>
      </w:r>
    </w:p>
    <w:tbl>
      <w:tblPr>
        <w:tblStyle w:val="PlainTable1"/>
        <w:tblW w:w="9067" w:type="dxa"/>
        <w:tblLook w:val="04A0" w:firstRow="1" w:lastRow="0" w:firstColumn="1" w:lastColumn="0" w:noHBand="0" w:noVBand="1"/>
      </w:tblPr>
      <w:tblGrid>
        <w:gridCol w:w="1555"/>
        <w:gridCol w:w="2680"/>
        <w:gridCol w:w="829"/>
        <w:gridCol w:w="815"/>
        <w:gridCol w:w="842"/>
        <w:gridCol w:w="828"/>
        <w:gridCol w:w="729"/>
        <w:gridCol w:w="789"/>
      </w:tblGrid>
      <w:tr w:rsidR="00A45D4A" w14:paraId="2CFF319E" w14:textId="77777777" w:rsidTr="00A40439">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555" w:type="dxa"/>
          </w:tcPr>
          <w:p w14:paraId="128CC348" w14:textId="77777777" w:rsidR="00A45D4A" w:rsidRDefault="00A45D4A" w:rsidP="00537F46">
            <w:pPr>
              <w:rPr>
                <w:lang w:val="en-US"/>
              </w:rPr>
            </w:pPr>
            <w:r>
              <w:rPr>
                <w:lang w:val="en-US"/>
              </w:rPr>
              <w:t>USER STORY</w:t>
            </w:r>
          </w:p>
        </w:tc>
        <w:tc>
          <w:tcPr>
            <w:tcW w:w="2680" w:type="dxa"/>
          </w:tcPr>
          <w:p w14:paraId="3D2C49FE"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TASKS</w:t>
            </w:r>
          </w:p>
        </w:tc>
        <w:tc>
          <w:tcPr>
            <w:tcW w:w="829" w:type="dxa"/>
          </w:tcPr>
          <w:p w14:paraId="671F6EE3"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1</w:t>
            </w:r>
          </w:p>
        </w:tc>
        <w:tc>
          <w:tcPr>
            <w:tcW w:w="815" w:type="dxa"/>
          </w:tcPr>
          <w:p w14:paraId="3BEDDD98"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2</w:t>
            </w:r>
          </w:p>
        </w:tc>
        <w:tc>
          <w:tcPr>
            <w:tcW w:w="842" w:type="dxa"/>
          </w:tcPr>
          <w:p w14:paraId="2F5AF5F9"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3</w:t>
            </w:r>
          </w:p>
        </w:tc>
        <w:tc>
          <w:tcPr>
            <w:tcW w:w="828" w:type="dxa"/>
          </w:tcPr>
          <w:p w14:paraId="4F9B1E8F"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4</w:t>
            </w:r>
          </w:p>
        </w:tc>
        <w:tc>
          <w:tcPr>
            <w:tcW w:w="729" w:type="dxa"/>
          </w:tcPr>
          <w:p w14:paraId="0CF02A45"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5</w:t>
            </w:r>
          </w:p>
        </w:tc>
        <w:tc>
          <w:tcPr>
            <w:tcW w:w="789" w:type="dxa"/>
          </w:tcPr>
          <w:p w14:paraId="74925621"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6</w:t>
            </w:r>
          </w:p>
        </w:tc>
      </w:tr>
      <w:tr w:rsidR="00A76048" w:rsidRPr="0037483B" w14:paraId="61AB21E8" w14:textId="77777777" w:rsidTr="009F6F86">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551F372A" w14:textId="71BB79D8" w:rsidR="00A76048" w:rsidRPr="0037483B" w:rsidRDefault="00A76048" w:rsidP="00537F46">
            <w:pPr>
              <w:rPr>
                <w:b w:val="0"/>
                <w:bCs w:val="0"/>
                <w:lang w:val="en-US"/>
              </w:rPr>
            </w:pPr>
            <w:r w:rsidRPr="009F4BFE">
              <w:rPr>
                <w:rFonts w:eastAsiaTheme="minorEastAsia"/>
              </w:rPr>
              <w:t xml:space="preserve">The registered user needs to make some changes to </w:t>
            </w:r>
            <w:r>
              <w:rPr>
                <w:rFonts w:eastAsiaTheme="minorEastAsia"/>
              </w:rPr>
              <w:t xml:space="preserve">the </w:t>
            </w:r>
            <w:r w:rsidRPr="009F4BFE">
              <w:rPr>
                <w:rFonts w:eastAsiaTheme="minorEastAsia"/>
              </w:rPr>
              <w:t>account so uses the edit account feature to make some changes</w:t>
            </w:r>
          </w:p>
        </w:tc>
        <w:tc>
          <w:tcPr>
            <w:tcW w:w="2680" w:type="dxa"/>
            <w:vMerge w:val="restart"/>
          </w:tcPr>
          <w:p w14:paraId="4436FA1E" w14:textId="602DBF65" w:rsidR="00A76048" w:rsidRDefault="00A76048"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 xml:space="preserve">Writing codes for the </w:t>
            </w:r>
            <w:r>
              <w:rPr>
                <w:lang w:val="en-US"/>
              </w:rPr>
              <w:t>customer details (editable)</w:t>
            </w:r>
            <w:r w:rsidRPr="0037483B">
              <w:rPr>
                <w:lang w:val="en-US"/>
              </w:rPr>
              <w:t xml:space="preserve"> page</w:t>
            </w:r>
          </w:p>
          <w:p w14:paraId="253AED3B" w14:textId="77777777" w:rsidR="00A76048"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p w14:paraId="60ABC600"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p w14:paraId="38D7D879" w14:textId="77777777" w:rsidR="00A76048" w:rsidRDefault="00A76048"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Test the page</w:t>
            </w:r>
          </w:p>
          <w:p w14:paraId="4B987811"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2EE3506D" w14:textId="4BC431D3" w:rsidR="00A76048" w:rsidRPr="0037483B" w:rsidRDefault="00012858"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p w14:paraId="33430369" w14:textId="78043302"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15" w:type="dxa"/>
          </w:tcPr>
          <w:p w14:paraId="2CE6A7D1" w14:textId="660D7985" w:rsidR="00A76048"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7351AF4D" w14:textId="2ECDCB1C" w:rsidR="00A76048"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p w14:paraId="27C0BA25" w14:textId="5B19F52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28" w:type="dxa"/>
          </w:tcPr>
          <w:p w14:paraId="37C78E35"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p w14:paraId="27B1E047" w14:textId="5FC8BFA9"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729" w:type="dxa"/>
          </w:tcPr>
          <w:p w14:paraId="1FB23155"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p w14:paraId="6DF5DE87" w14:textId="336DAA3C"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789" w:type="dxa"/>
          </w:tcPr>
          <w:p w14:paraId="0C66DFFA" w14:textId="2F80333B"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A76048" w:rsidRPr="0037483B" w14:paraId="546D5863" w14:textId="77777777" w:rsidTr="009F6F86">
        <w:trPr>
          <w:trHeight w:val="1830"/>
        </w:trPr>
        <w:tc>
          <w:tcPr>
            <w:cnfStyle w:val="001000000000" w:firstRow="0" w:lastRow="0" w:firstColumn="1" w:lastColumn="0" w:oddVBand="0" w:evenVBand="0" w:oddHBand="0" w:evenHBand="0" w:firstRowFirstColumn="0" w:firstRowLastColumn="0" w:lastRowFirstColumn="0" w:lastRowLastColumn="0"/>
            <w:tcW w:w="1555" w:type="dxa"/>
            <w:vMerge/>
          </w:tcPr>
          <w:p w14:paraId="258AD700" w14:textId="77777777" w:rsidR="00A76048" w:rsidRPr="0037483B" w:rsidRDefault="00A76048" w:rsidP="00537F46">
            <w:pPr>
              <w:rPr>
                <w:b w:val="0"/>
                <w:bCs w:val="0"/>
                <w:lang w:val="en-US"/>
              </w:rPr>
            </w:pPr>
          </w:p>
        </w:tc>
        <w:tc>
          <w:tcPr>
            <w:tcW w:w="2680" w:type="dxa"/>
            <w:vMerge/>
          </w:tcPr>
          <w:p w14:paraId="5A66E0E8" w14:textId="77777777" w:rsidR="00A76048" w:rsidRPr="0037483B" w:rsidRDefault="00A76048"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37CF102E" w14:textId="4B0353C7" w:rsidR="00A76048" w:rsidRPr="0037483B" w:rsidRDefault="0001285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15" w:type="dxa"/>
          </w:tcPr>
          <w:p w14:paraId="1DAC7DC5" w14:textId="7451E6FB" w:rsidR="00A76048"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71164D36" w14:textId="5F1A6AEE" w:rsidR="00A76048"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7D61A5DC" w14:textId="59B1CA84"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828" w:type="dxa"/>
          </w:tcPr>
          <w:p w14:paraId="336EF7E6" w14:textId="77777777"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p w14:paraId="2624EB13" w14:textId="14B2FFE6"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729" w:type="dxa"/>
          </w:tcPr>
          <w:p w14:paraId="715AFF02" w14:textId="2C533752" w:rsidR="00A76048" w:rsidRPr="0037483B" w:rsidRDefault="00CC73CC"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4AF5D807" w14:textId="7187C19A" w:rsidR="00A76048" w:rsidRPr="0037483B" w:rsidRDefault="0001285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A76048" w:rsidRPr="0037483B" w14:paraId="7BBC0A99" w14:textId="77777777" w:rsidTr="00A40439">
        <w:trPr>
          <w:cnfStyle w:val="000000100000" w:firstRow="0" w:lastRow="0" w:firstColumn="0" w:lastColumn="0" w:oddVBand="0" w:evenVBand="0" w:oddHBand="1" w:evenHBand="0" w:firstRowFirstColumn="0" w:firstRowLastColumn="0" w:lastRowFirstColumn="0" w:lastRowLastColumn="0"/>
          <w:trHeight w:val="1359"/>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401CA5F6" w14:textId="0087569F" w:rsidR="00A45D4A" w:rsidRPr="0037483B" w:rsidRDefault="00F408A1" w:rsidP="00537F46">
            <w:pPr>
              <w:rPr>
                <w:lang w:val="en-US"/>
              </w:rPr>
            </w:pPr>
            <w:r>
              <w:rPr>
                <w:rFonts w:eastAsiaTheme="minorEastAsia"/>
              </w:rPr>
              <w:t>The registered user desires to remove account so selects the delete customer account option to delete the account.</w:t>
            </w:r>
          </w:p>
        </w:tc>
        <w:tc>
          <w:tcPr>
            <w:tcW w:w="2680" w:type="dxa"/>
            <w:vMerge w:val="restart"/>
          </w:tcPr>
          <w:p w14:paraId="5A3795AA" w14:textId="77777777" w:rsidR="00A45D4A" w:rsidRPr="00AA3E8E" w:rsidRDefault="00A45D4A" w:rsidP="00537F46">
            <w:pPr>
              <w:cnfStyle w:val="000000100000" w:firstRow="0" w:lastRow="0" w:firstColumn="0" w:lastColumn="0" w:oddVBand="0" w:evenVBand="0" w:oddHBand="1" w:evenHBand="0" w:firstRowFirstColumn="0" w:firstRowLastColumn="0" w:lastRowFirstColumn="0" w:lastRowLastColumn="0"/>
              <w:rPr>
                <w:b/>
                <w:bCs/>
                <w:lang w:val="en-US"/>
              </w:rPr>
            </w:pPr>
          </w:p>
          <w:p w14:paraId="1EC714C6" w14:textId="3B4C0546" w:rsidR="002F5D2D" w:rsidRDefault="002F5D2D"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Adding “Remove Account” button to the page design</w:t>
            </w:r>
          </w:p>
          <w:p w14:paraId="7A4C22C5" w14:textId="77777777" w:rsidR="002C5397" w:rsidRPr="002C5397" w:rsidRDefault="002C5397" w:rsidP="002C5397">
            <w:pPr>
              <w:cnfStyle w:val="000000100000" w:firstRow="0" w:lastRow="0" w:firstColumn="0" w:lastColumn="0" w:oddVBand="0" w:evenVBand="0" w:oddHBand="1" w:evenHBand="0" w:firstRowFirstColumn="0" w:firstRowLastColumn="0" w:lastRowFirstColumn="0" w:lastRowLastColumn="0"/>
              <w:rPr>
                <w:b/>
                <w:bCs/>
                <w:lang w:val="en-US"/>
              </w:rPr>
            </w:pPr>
          </w:p>
          <w:p w14:paraId="217574C0" w14:textId="15BDCD02" w:rsidR="00A45D4A" w:rsidRDefault="002F5D2D"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Adding a delete account option</w:t>
            </w:r>
            <w:r w:rsidR="002C5397">
              <w:rPr>
                <w:b/>
                <w:bCs/>
                <w:lang w:val="en-US"/>
              </w:rPr>
              <w:t xml:space="preserve"> to the customer details page</w:t>
            </w:r>
          </w:p>
          <w:p w14:paraId="0576CBAD" w14:textId="77777777" w:rsidR="00EF3B09" w:rsidRPr="00EF3B09" w:rsidRDefault="00EF3B09" w:rsidP="00EF3B09">
            <w:pPr>
              <w:pStyle w:val="ListParagraph"/>
              <w:cnfStyle w:val="000000100000" w:firstRow="0" w:lastRow="0" w:firstColumn="0" w:lastColumn="0" w:oddVBand="0" w:evenVBand="0" w:oddHBand="1" w:evenHBand="0" w:firstRowFirstColumn="0" w:firstRowLastColumn="0" w:lastRowFirstColumn="0" w:lastRowLastColumn="0"/>
              <w:rPr>
                <w:b/>
                <w:bCs/>
                <w:lang w:val="en-US"/>
              </w:rPr>
            </w:pPr>
          </w:p>
          <w:p w14:paraId="2D6E8F28" w14:textId="69B42F4B" w:rsidR="00EF3B09" w:rsidRDefault="00EF3B09"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Test the remove account option</w:t>
            </w:r>
          </w:p>
          <w:p w14:paraId="320CA2FF" w14:textId="77777777" w:rsidR="00A45D4A" w:rsidRDefault="00A45D4A" w:rsidP="00537F46">
            <w:pPr>
              <w:cnfStyle w:val="000000100000" w:firstRow="0" w:lastRow="0" w:firstColumn="0" w:lastColumn="0" w:oddVBand="0" w:evenVBand="0" w:oddHBand="1" w:evenHBand="0" w:firstRowFirstColumn="0" w:firstRowLastColumn="0" w:lastRowFirstColumn="0" w:lastRowLastColumn="0"/>
              <w:rPr>
                <w:b/>
                <w:bCs/>
                <w:lang w:val="en-US"/>
              </w:rPr>
            </w:pPr>
          </w:p>
          <w:p w14:paraId="29D5E1C9" w14:textId="77777777" w:rsidR="00A45D4A" w:rsidRPr="00AA3E8E" w:rsidRDefault="00A45D4A" w:rsidP="00537F46">
            <w:pPr>
              <w:cnfStyle w:val="000000100000" w:firstRow="0" w:lastRow="0" w:firstColumn="0" w:lastColumn="0" w:oddVBand="0" w:evenVBand="0" w:oddHBand="1" w:evenHBand="0" w:firstRowFirstColumn="0" w:firstRowLastColumn="0" w:lastRowFirstColumn="0" w:lastRowLastColumn="0"/>
              <w:rPr>
                <w:b/>
                <w:bCs/>
                <w:lang w:val="en-US"/>
              </w:rPr>
            </w:pPr>
          </w:p>
          <w:p w14:paraId="0D43AAFF" w14:textId="22471298" w:rsidR="00A45D4A" w:rsidRPr="002F5D2D" w:rsidRDefault="00A45D4A" w:rsidP="002F5D2D">
            <w:pPr>
              <w:cnfStyle w:val="000000100000" w:firstRow="0" w:lastRow="0" w:firstColumn="0" w:lastColumn="0" w:oddVBand="0" w:evenVBand="0" w:oddHBand="1" w:evenHBand="0" w:firstRowFirstColumn="0" w:firstRowLastColumn="0" w:lastRowFirstColumn="0" w:lastRowLastColumn="0"/>
              <w:rPr>
                <w:b/>
                <w:bCs/>
                <w:lang w:val="en-US"/>
              </w:rPr>
            </w:pPr>
          </w:p>
        </w:tc>
        <w:tc>
          <w:tcPr>
            <w:tcW w:w="829" w:type="dxa"/>
          </w:tcPr>
          <w:p w14:paraId="7803BD58"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1</w:t>
            </w:r>
          </w:p>
        </w:tc>
        <w:tc>
          <w:tcPr>
            <w:tcW w:w="815" w:type="dxa"/>
          </w:tcPr>
          <w:p w14:paraId="4283C876" w14:textId="770B3041"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54AE3B7F" w14:textId="5B59AC65"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3B2D4ECE"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29" w:type="dxa"/>
          </w:tcPr>
          <w:p w14:paraId="5434FC3E"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89" w:type="dxa"/>
          </w:tcPr>
          <w:p w14:paraId="0FBDB456"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A76048" w:rsidRPr="0037483B" w14:paraId="429E3B85" w14:textId="77777777" w:rsidTr="00A40439">
        <w:trPr>
          <w:trHeight w:val="1265"/>
        </w:trPr>
        <w:tc>
          <w:tcPr>
            <w:cnfStyle w:val="001000000000" w:firstRow="0" w:lastRow="0" w:firstColumn="1" w:lastColumn="0" w:oddVBand="0" w:evenVBand="0" w:oddHBand="0" w:evenHBand="0" w:firstRowFirstColumn="0" w:firstRowLastColumn="0" w:lastRowFirstColumn="0" w:lastRowLastColumn="0"/>
            <w:tcW w:w="1555" w:type="dxa"/>
            <w:vMerge/>
          </w:tcPr>
          <w:p w14:paraId="77EF9B18" w14:textId="77777777" w:rsidR="00A45D4A" w:rsidRPr="0037483B" w:rsidRDefault="00A45D4A" w:rsidP="00537F46">
            <w:pPr>
              <w:rPr>
                <w:lang w:val="en-US"/>
              </w:rPr>
            </w:pPr>
          </w:p>
        </w:tc>
        <w:tc>
          <w:tcPr>
            <w:tcW w:w="2680" w:type="dxa"/>
            <w:vMerge/>
          </w:tcPr>
          <w:p w14:paraId="3E1DF050" w14:textId="77777777" w:rsidR="00A45D4A" w:rsidRPr="0037483B"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p>
        </w:tc>
        <w:tc>
          <w:tcPr>
            <w:tcW w:w="829" w:type="dxa"/>
          </w:tcPr>
          <w:p w14:paraId="1D990C00" w14:textId="0A5D4355" w:rsidR="00A45D4A" w:rsidRPr="0037483B" w:rsidRDefault="008C76E0"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15" w:type="dxa"/>
          </w:tcPr>
          <w:p w14:paraId="136E14CC" w14:textId="149E5B07"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0120A3D0" w14:textId="4A2CD585"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5C3923E6" w14:textId="32D154F1" w:rsidR="00A45D4A" w:rsidRPr="0037483B" w:rsidRDefault="008C76E0"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29" w:type="dxa"/>
          </w:tcPr>
          <w:p w14:paraId="17231762" w14:textId="5BA9D71F" w:rsidR="00A45D4A" w:rsidRPr="0037483B" w:rsidRDefault="008C76E0"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3844CDF7"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A76048" w:rsidRPr="0037483B" w14:paraId="180E3541" w14:textId="77777777" w:rsidTr="00A40439">
        <w:trPr>
          <w:cnfStyle w:val="000000100000" w:firstRow="0" w:lastRow="0" w:firstColumn="0" w:lastColumn="0" w:oddVBand="0" w:evenVBand="0" w:oddHBand="1" w:evenHBand="0" w:firstRowFirstColumn="0" w:firstRowLastColumn="0" w:lastRowFirstColumn="0" w:lastRowLastColumn="0"/>
          <w:trHeight w:val="929"/>
        </w:trPr>
        <w:tc>
          <w:tcPr>
            <w:cnfStyle w:val="001000000000" w:firstRow="0" w:lastRow="0" w:firstColumn="1" w:lastColumn="0" w:oddVBand="0" w:evenVBand="0" w:oddHBand="0" w:evenHBand="0" w:firstRowFirstColumn="0" w:firstRowLastColumn="0" w:lastRowFirstColumn="0" w:lastRowLastColumn="0"/>
            <w:tcW w:w="1555" w:type="dxa"/>
            <w:vMerge/>
          </w:tcPr>
          <w:p w14:paraId="4B5E3F66" w14:textId="77777777" w:rsidR="00A45D4A" w:rsidRPr="0037483B" w:rsidRDefault="00A45D4A" w:rsidP="00537F46">
            <w:pPr>
              <w:rPr>
                <w:lang w:val="en-US"/>
              </w:rPr>
            </w:pPr>
          </w:p>
        </w:tc>
        <w:tc>
          <w:tcPr>
            <w:tcW w:w="2680" w:type="dxa"/>
            <w:vMerge/>
          </w:tcPr>
          <w:p w14:paraId="79B2FCF9" w14:textId="77777777" w:rsidR="00A45D4A" w:rsidRPr="0037483B"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p>
        </w:tc>
        <w:tc>
          <w:tcPr>
            <w:tcW w:w="829" w:type="dxa"/>
          </w:tcPr>
          <w:p w14:paraId="629FE340"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15" w:type="dxa"/>
          </w:tcPr>
          <w:p w14:paraId="2ADE05C3" w14:textId="0274839C"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228FD8D1" w14:textId="7F3B3ACA"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037D8EA4" w14:textId="1756D57C" w:rsidR="00A45D4A" w:rsidRPr="0037483B" w:rsidRDefault="008C76E0"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29" w:type="dxa"/>
          </w:tcPr>
          <w:p w14:paraId="02D5CC59" w14:textId="7573B624" w:rsidR="00A45D4A" w:rsidRPr="0037483B" w:rsidRDefault="008C76E0"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89" w:type="dxa"/>
          </w:tcPr>
          <w:p w14:paraId="5F0D3099" w14:textId="17645C4A" w:rsidR="00A45D4A" w:rsidRPr="0037483B" w:rsidRDefault="008C76E0"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r>
      <w:tr w:rsidR="00A76048" w:rsidRPr="0037483B" w14:paraId="4015F835" w14:textId="77777777" w:rsidTr="007661BB">
        <w:trPr>
          <w:trHeight w:val="1102"/>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41DB6A8" w14:textId="1FBDC319" w:rsidR="00A45D4A" w:rsidRPr="0037483B" w:rsidRDefault="00F408A1" w:rsidP="00537F46">
            <w:pPr>
              <w:rPr>
                <w:b w:val="0"/>
                <w:bCs w:val="0"/>
                <w:lang w:val="en-US"/>
              </w:rPr>
            </w:pPr>
            <w:r>
              <w:rPr>
                <w:rFonts w:eastAsiaTheme="minorEastAsia"/>
              </w:rPr>
              <w:t>When the registered user realizes wants to sell an item, uses post item option to post the item on the website to attract buyers.</w:t>
            </w:r>
          </w:p>
        </w:tc>
        <w:tc>
          <w:tcPr>
            <w:tcW w:w="2680" w:type="dxa"/>
            <w:vMerge w:val="restart"/>
          </w:tcPr>
          <w:p w14:paraId="06909757" w14:textId="48C1DDF9" w:rsidR="00A45D4A" w:rsidRDefault="00A45D4A" w:rsidP="00537F46">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2C5397">
              <w:rPr>
                <w:lang w:val="en-US"/>
              </w:rPr>
              <w:t xml:space="preserve">Designing the </w:t>
            </w:r>
            <w:r w:rsidR="002C5397">
              <w:rPr>
                <w:lang w:val="en-US"/>
              </w:rPr>
              <w:t>page for posting items</w:t>
            </w:r>
          </w:p>
          <w:p w14:paraId="506D7E7F" w14:textId="77777777" w:rsidR="007661BB" w:rsidRPr="007661BB" w:rsidRDefault="007661BB" w:rsidP="007661BB">
            <w:pPr>
              <w:ind w:left="360"/>
              <w:cnfStyle w:val="000000000000" w:firstRow="0" w:lastRow="0" w:firstColumn="0" w:lastColumn="0" w:oddVBand="0" w:evenVBand="0" w:oddHBand="0" w:evenHBand="0" w:firstRowFirstColumn="0" w:firstRowLastColumn="0" w:lastRowFirstColumn="0" w:lastRowLastColumn="0"/>
              <w:rPr>
                <w:lang w:val="en-US"/>
              </w:rPr>
            </w:pPr>
          </w:p>
          <w:p w14:paraId="740AAA49" w14:textId="77777777" w:rsidR="00A45D4A" w:rsidRPr="00AA3E8E" w:rsidRDefault="00A45D4A" w:rsidP="00537F46">
            <w:pPr>
              <w:cnfStyle w:val="000000000000" w:firstRow="0" w:lastRow="0" w:firstColumn="0" w:lastColumn="0" w:oddVBand="0" w:evenVBand="0" w:oddHBand="0" w:evenHBand="0" w:firstRowFirstColumn="0" w:firstRowLastColumn="0" w:lastRowFirstColumn="0" w:lastRowLastColumn="0"/>
              <w:rPr>
                <w:lang w:val="en-US"/>
              </w:rPr>
            </w:pPr>
          </w:p>
          <w:p w14:paraId="5833AFE0" w14:textId="0D518720" w:rsidR="00A45D4A"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Write the code for the page</w:t>
            </w:r>
          </w:p>
          <w:p w14:paraId="51EEF9DE" w14:textId="77777777" w:rsidR="00A45D4A" w:rsidRDefault="00A45D4A" w:rsidP="00537F46">
            <w:pPr>
              <w:pStyle w:val="ListParagraph"/>
              <w:cnfStyle w:val="000000000000" w:firstRow="0" w:lastRow="0" w:firstColumn="0" w:lastColumn="0" w:oddVBand="0" w:evenVBand="0" w:oddHBand="0" w:evenHBand="0" w:firstRowFirstColumn="0" w:firstRowLastColumn="0" w:lastRowFirstColumn="0" w:lastRowLastColumn="0"/>
              <w:rPr>
                <w:lang w:val="en-US"/>
              </w:rPr>
            </w:pPr>
          </w:p>
          <w:p w14:paraId="5AD01E17" w14:textId="77777777" w:rsidR="007661BB" w:rsidRPr="00436E35" w:rsidRDefault="007661BB" w:rsidP="00436E35">
            <w:pPr>
              <w:cnfStyle w:val="000000000000" w:firstRow="0" w:lastRow="0" w:firstColumn="0" w:lastColumn="0" w:oddVBand="0" w:evenVBand="0" w:oddHBand="0" w:evenHBand="0" w:firstRowFirstColumn="0" w:firstRowLastColumn="0" w:lastRowFirstColumn="0" w:lastRowLastColumn="0"/>
              <w:rPr>
                <w:lang w:val="en-US"/>
              </w:rPr>
            </w:pPr>
          </w:p>
          <w:p w14:paraId="5E3DC366" w14:textId="77777777" w:rsidR="00A45D4A" w:rsidRPr="0037483B"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Test the page</w:t>
            </w:r>
          </w:p>
        </w:tc>
        <w:tc>
          <w:tcPr>
            <w:tcW w:w="829" w:type="dxa"/>
          </w:tcPr>
          <w:p w14:paraId="027DFEEB"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815" w:type="dxa"/>
          </w:tcPr>
          <w:p w14:paraId="36A92F33" w14:textId="3A1E036E"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1384895B" w14:textId="50B697B4"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5E9619A9"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729" w:type="dxa"/>
          </w:tcPr>
          <w:p w14:paraId="3F634BAD"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789" w:type="dxa"/>
          </w:tcPr>
          <w:p w14:paraId="5F5AF92C"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A76048" w:rsidRPr="0037483B" w14:paraId="7D5F9FFF" w14:textId="77777777" w:rsidTr="007661BB">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1555" w:type="dxa"/>
            <w:vMerge/>
          </w:tcPr>
          <w:p w14:paraId="25DFE053" w14:textId="77777777" w:rsidR="00A45D4A" w:rsidRPr="0037483B" w:rsidRDefault="00A45D4A" w:rsidP="00537F46">
            <w:pPr>
              <w:rPr>
                <w:b w:val="0"/>
                <w:bCs w:val="0"/>
                <w:lang w:val="en-US"/>
              </w:rPr>
            </w:pPr>
          </w:p>
        </w:tc>
        <w:tc>
          <w:tcPr>
            <w:tcW w:w="2680" w:type="dxa"/>
            <w:vMerge/>
          </w:tcPr>
          <w:p w14:paraId="18AD862E" w14:textId="77777777" w:rsidR="00A45D4A" w:rsidRPr="0037483B"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540144C3" w14:textId="687EB033" w:rsidR="00A45D4A" w:rsidRPr="0037483B" w:rsidRDefault="00490B04"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15" w:type="dxa"/>
          </w:tcPr>
          <w:p w14:paraId="4FB7D391" w14:textId="3DAB4F84"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c>
          <w:tcPr>
            <w:tcW w:w="842" w:type="dxa"/>
          </w:tcPr>
          <w:p w14:paraId="5A3C3CA3" w14:textId="236F450B"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53EF26AF" w14:textId="60219863" w:rsidR="00A45D4A" w:rsidRPr="0037483B" w:rsidRDefault="00490B04"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29" w:type="dxa"/>
          </w:tcPr>
          <w:p w14:paraId="18ABEFE1" w14:textId="4289FBF4" w:rsidR="00A45D4A" w:rsidRPr="0037483B" w:rsidRDefault="00490B04"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89" w:type="dxa"/>
          </w:tcPr>
          <w:p w14:paraId="171E3839"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A76048" w:rsidRPr="0037483B" w14:paraId="59C4E0E7" w14:textId="77777777" w:rsidTr="00A40439">
        <w:trPr>
          <w:trHeight w:val="468"/>
        </w:trPr>
        <w:tc>
          <w:tcPr>
            <w:cnfStyle w:val="001000000000" w:firstRow="0" w:lastRow="0" w:firstColumn="1" w:lastColumn="0" w:oddVBand="0" w:evenVBand="0" w:oddHBand="0" w:evenHBand="0" w:firstRowFirstColumn="0" w:firstRowLastColumn="0" w:lastRowFirstColumn="0" w:lastRowLastColumn="0"/>
            <w:tcW w:w="1555" w:type="dxa"/>
            <w:vMerge/>
          </w:tcPr>
          <w:p w14:paraId="5889E9CE" w14:textId="77777777" w:rsidR="00A45D4A" w:rsidRPr="0037483B" w:rsidRDefault="00A45D4A" w:rsidP="00537F46">
            <w:pPr>
              <w:rPr>
                <w:b w:val="0"/>
                <w:bCs w:val="0"/>
                <w:lang w:val="en-US"/>
              </w:rPr>
            </w:pPr>
          </w:p>
        </w:tc>
        <w:tc>
          <w:tcPr>
            <w:tcW w:w="2680" w:type="dxa"/>
            <w:vMerge/>
          </w:tcPr>
          <w:p w14:paraId="3DDB5A87" w14:textId="77777777" w:rsidR="00A45D4A" w:rsidRPr="0037483B"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232CCCF4"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15" w:type="dxa"/>
          </w:tcPr>
          <w:p w14:paraId="08BF734D" w14:textId="5198CFB5"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33B70F77" w14:textId="16AB4BBE"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10D90E71" w14:textId="69A791A8" w:rsidR="00A45D4A" w:rsidRPr="0037483B" w:rsidRDefault="00192D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29" w:type="dxa"/>
          </w:tcPr>
          <w:p w14:paraId="720BC017" w14:textId="76FEBDFD" w:rsidR="00A45D4A" w:rsidRPr="0037483B" w:rsidRDefault="00192D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47D537A7" w14:textId="0F58BFF5" w:rsidR="00A45D4A" w:rsidRPr="0037483B" w:rsidRDefault="00192D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A76048" w:rsidRPr="0037483B" w14:paraId="7734A55C" w14:textId="77777777" w:rsidTr="006B030D">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0F4D296" w14:textId="32662948" w:rsidR="00A45D4A" w:rsidRPr="00F408A1" w:rsidRDefault="00F408A1" w:rsidP="00F408A1">
            <w:pPr>
              <w:spacing w:after="124" w:line="259" w:lineRule="auto"/>
              <w:rPr>
                <w:rFonts w:eastAsiaTheme="minorEastAsia"/>
              </w:rPr>
            </w:pPr>
            <w:r>
              <w:rPr>
                <w:rFonts w:eastAsiaTheme="minorEastAsia"/>
              </w:rPr>
              <w:t>The registered user wants to review the details about the posted item so uses the view item option to see them.</w:t>
            </w:r>
          </w:p>
        </w:tc>
        <w:tc>
          <w:tcPr>
            <w:tcW w:w="2680" w:type="dxa"/>
            <w:vMerge w:val="restart"/>
          </w:tcPr>
          <w:p w14:paraId="5CDC4458" w14:textId="7F72D495" w:rsidR="00A45D4A" w:rsidRDefault="00EF3B09"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Adding view option to the posted item page</w:t>
            </w:r>
          </w:p>
          <w:p w14:paraId="0936BF63" w14:textId="77777777" w:rsidR="00A45D4A" w:rsidRPr="00B92374" w:rsidRDefault="00A45D4A" w:rsidP="00537F46">
            <w:pPr>
              <w:cnfStyle w:val="000000100000" w:firstRow="0" w:lastRow="0" w:firstColumn="0" w:lastColumn="0" w:oddVBand="0" w:evenVBand="0" w:oddHBand="1" w:evenHBand="0" w:firstRowFirstColumn="0" w:firstRowLastColumn="0" w:lastRowFirstColumn="0" w:lastRowLastColumn="0"/>
              <w:rPr>
                <w:b/>
                <w:bCs/>
                <w:lang w:val="en-US"/>
              </w:rPr>
            </w:pPr>
          </w:p>
          <w:p w14:paraId="1458DD29" w14:textId="77777777" w:rsidR="00A45D4A" w:rsidRPr="0037483B"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sidRPr="0037483B">
              <w:rPr>
                <w:b/>
                <w:bCs/>
                <w:lang w:val="en-US"/>
              </w:rPr>
              <w:t>Test the page</w:t>
            </w:r>
          </w:p>
        </w:tc>
        <w:tc>
          <w:tcPr>
            <w:tcW w:w="829" w:type="dxa"/>
          </w:tcPr>
          <w:p w14:paraId="3029171B"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15" w:type="dxa"/>
          </w:tcPr>
          <w:p w14:paraId="33683CE7" w14:textId="444D5608" w:rsidR="00A45D4A"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40F53871" w14:textId="1E503B97" w:rsidR="00A45D4A"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1A832EAE"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29" w:type="dxa"/>
          </w:tcPr>
          <w:p w14:paraId="35A284B4"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89" w:type="dxa"/>
          </w:tcPr>
          <w:p w14:paraId="36C9CFC6"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r>
      <w:tr w:rsidR="007F32F1" w:rsidRPr="0037483B" w14:paraId="2644D879" w14:textId="77777777" w:rsidTr="00D97E91">
        <w:trPr>
          <w:trHeight w:val="1560"/>
        </w:trPr>
        <w:tc>
          <w:tcPr>
            <w:cnfStyle w:val="001000000000" w:firstRow="0" w:lastRow="0" w:firstColumn="1" w:lastColumn="0" w:oddVBand="0" w:evenVBand="0" w:oddHBand="0" w:evenHBand="0" w:firstRowFirstColumn="0" w:firstRowLastColumn="0" w:lastRowFirstColumn="0" w:lastRowLastColumn="0"/>
            <w:tcW w:w="1555" w:type="dxa"/>
            <w:vMerge/>
          </w:tcPr>
          <w:p w14:paraId="39B8B0BC" w14:textId="77777777" w:rsidR="007F32F1" w:rsidRPr="0037483B" w:rsidRDefault="007F32F1" w:rsidP="00537F46">
            <w:pPr>
              <w:rPr>
                <w:lang w:val="en-US"/>
              </w:rPr>
            </w:pPr>
          </w:p>
        </w:tc>
        <w:tc>
          <w:tcPr>
            <w:tcW w:w="2680" w:type="dxa"/>
            <w:vMerge/>
          </w:tcPr>
          <w:p w14:paraId="7D60EEF0" w14:textId="77777777" w:rsidR="007F32F1" w:rsidRPr="0037483B" w:rsidRDefault="007F32F1"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p>
        </w:tc>
        <w:tc>
          <w:tcPr>
            <w:tcW w:w="829" w:type="dxa"/>
          </w:tcPr>
          <w:p w14:paraId="0ABB7ACE" w14:textId="6E865826" w:rsidR="007F32F1"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15" w:type="dxa"/>
          </w:tcPr>
          <w:p w14:paraId="3CDC28D4"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p w14:paraId="5562F000" w14:textId="53585BAF"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842" w:type="dxa"/>
          </w:tcPr>
          <w:p w14:paraId="47F1056F"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4F9E0E8F" w14:textId="32F09A33"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828" w:type="dxa"/>
          </w:tcPr>
          <w:p w14:paraId="3F100007"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7DA166A0" w14:textId="7FC23B83"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729" w:type="dxa"/>
          </w:tcPr>
          <w:p w14:paraId="4CC12F2D"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33EB10CC" w14:textId="597202DB"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789" w:type="dxa"/>
          </w:tcPr>
          <w:p w14:paraId="153477AC"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5BF02192" w14:textId="05E4658D"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r>
    </w:tbl>
    <w:p w14:paraId="7B020C9A" w14:textId="6FC180D9" w:rsidR="00A45D4A" w:rsidRDefault="00E37220" w:rsidP="00A45D4A">
      <w:pPr>
        <w:spacing w:after="124"/>
        <w:rPr>
          <w:bCs/>
          <w:sz w:val="24"/>
        </w:rPr>
      </w:pPr>
      <w:r>
        <w:rPr>
          <w:bCs/>
          <w:sz w:val="24"/>
        </w:rPr>
        <w:lastRenderedPageBreak/>
        <w:t>In addition to the functionality stated in sprint review 1, the website will allow users to make changes to their personal details, remove or delete their account, post items for sale</w:t>
      </w:r>
      <w:r w:rsidR="00C81191">
        <w:rPr>
          <w:bCs/>
          <w:sz w:val="24"/>
        </w:rPr>
        <w:t>,</w:t>
      </w:r>
      <w:r>
        <w:rPr>
          <w:bCs/>
          <w:sz w:val="24"/>
        </w:rPr>
        <w:t xml:space="preserve"> and view posted items.</w:t>
      </w:r>
    </w:p>
    <w:p w14:paraId="18AA7732" w14:textId="77777777" w:rsidR="00A45D4A" w:rsidRDefault="00A45D4A" w:rsidP="00A45D4A">
      <w:pPr>
        <w:spacing w:after="124"/>
        <w:rPr>
          <w:bCs/>
          <w:sz w:val="24"/>
        </w:rPr>
      </w:pPr>
    </w:p>
    <w:p w14:paraId="5EAB6765" w14:textId="17EBE58E" w:rsidR="00A45D4A" w:rsidRDefault="00F47172" w:rsidP="00A45D4A">
      <w:pPr>
        <w:spacing w:after="124"/>
        <w:rPr>
          <w:bCs/>
          <w:sz w:val="24"/>
        </w:rPr>
      </w:pPr>
      <w:r>
        <w:rPr>
          <w:bCs/>
          <w:sz w:val="24"/>
        </w:rPr>
        <w:t>U</w:t>
      </w:r>
      <w:r w:rsidR="00A45D4A">
        <w:rPr>
          <w:bCs/>
          <w:sz w:val="24"/>
        </w:rPr>
        <w:t xml:space="preserve">ser stories </w:t>
      </w:r>
      <w:r w:rsidR="002146C5">
        <w:rPr>
          <w:bCs/>
          <w:sz w:val="24"/>
        </w:rPr>
        <w:t>3</w:t>
      </w:r>
      <w:r w:rsidR="00A45D4A">
        <w:rPr>
          <w:bCs/>
          <w:sz w:val="24"/>
        </w:rPr>
        <w:t xml:space="preserve">, </w:t>
      </w:r>
      <w:r w:rsidR="002146C5">
        <w:rPr>
          <w:bCs/>
          <w:sz w:val="24"/>
        </w:rPr>
        <w:t>4</w:t>
      </w:r>
      <w:r w:rsidR="00A45D4A">
        <w:rPr>
          <w:bCs/>
          <w:sz w:val="24"/>
        </w:rPr>
        <w:t xml:space="preserve">, </w:t>
      </w:r>
      <w:r w:rsidR="002146C5">
        <w:rPr>
          <w:bCs/>
          <w:sz w:val="24"/>
        </w:rPr>
        <w:t>16</w:t>
      </w:r>
      <w:r w:rsidR="00A45D4A">
        <w:rPr>
          <w:bCs/>
          <w:sz w:val="24"/>
        </w:rPr>
        <w:t xml:space="preserve">, </w:t>
      </w:r>
      <w:r w:rsidR="002146C5">
        <w:rPr>
          <w:bCs/>
          <w:sz w:val="24"/>
        </w:rPr>
        <w:t>17</w:t>
      </w:r>
      <w:r w:rsidR="00A45D4A">
        <w:rPr>
          <w:bCs/>
          <w:sz w:val="24"/>
        </w:rPr>
        <w:t xml:space="preserve"> were </w:t>
      </w:r>
      <w:r>
        <w:rPr>
          <w:bCs/>
          <w:sz w:val="24"/>
        </w:rPr>
        <w:t>dealt with</w:t>
      </w:r>
      <w:r w:rsidR="00A45D4A">
        <w:rPr>
          <w:bCs/>
          <w:sz w:val="24"/>
        </w:rPr>
        <w:t xml:space="preserve"> for the first sprint</w:t>
      </w:r>
      <w:r>
        <w:rPr>
          <w:bCs/>
          <w:sz w:val="24"/>
        </w:rPr>
        <w:t xml:space="preserve"> and implemented. </w:t>
      </w:r>
      <w:r w:rsidR="00596710">
        <w:rPr>
          <w:bCs/>
          <w:sz w:val="24"/>
        </w:rPr>
        <w:t>N</w:t>
      </w:r>
      <w:r w:rsidR="00A45D4A">
        <w:rPr>
          <w:bCs/>
          <w:sz w:val="24"/>
        </w:rPr>
        <w:t xml:space="preserve">o changes </w:t>
      </w:r>
      <w:r w:rsidR="00596710">
        <w:rPr>
          <w:bCs/>
          <w:sz w:val="24"/>
        </w:rPr>
        <w:t xml:space="preserve">were made </w:t>
      </w:r>
      <w:r w:rsidR="00A45D4A">
        <w:rPr>
          <w:bCs/>
          <w:sz w:val="24"/>
        </w:rPr>
        <w:t xml:space="preserve">to any of the above-mentioned user stories. </w:t>
      </w:r>
      <w:r w:rsidR="00596710">
        <w:rPr>
          <w:bCs/>
          <w:sz w:val="24"/>
        </w:rPr>
        <w:t>N</w:t>
      </w:r>
      <w:r w:rsidR="00A45D4A">
        <w:rPr>
          <w:bCs/>
          <w:sz w:val="24"/>
        </w:rPr>
        <w:t>o new user stories</w:t>
      </w:r>
      <w:r w:rsidR="00596710">
        <w:rPr>
          <w:bCs/>
          <w:sz w:val="24"/>
        </w:rPr>
        <w:t xml:space="preserve"> were introduced</w:t>
      </w:r>
      <w:r w:rsidR="00A45D4A">
        <w:rPr>
          <w:bCs/>
          <w:sz w:val="24"/>
        </w:rPr>
        <w:t xml:space="preserve"> during this sprint</w:t>
      </w:r>
      <w:r w:rsidR="00596710">
        <w:rPr>
          <w:bCs/>
          <w:sz w:val="24"/>
        </w:rPr>
        <w:t>.</w:t>
      </w:r>
    </w:p>
    <w:p w14:paraId="70AA6A4D" w14:textId="77777777" w:rsidR="00A45D4A" w:rsidRDefault="00A45D4A" w:rsidP="00A45D4A">
      <w:pPr>
        <w:spacing w:after="124"/>
        <w:rPr>
          <w:bCs/>
          <w:sz w:val="24"/>
        </w:rPr>
      </w:pPr>
    </w:p>
    <w:p w14:paraId="54BCF94B" w14:textId="77777777" w:rsidR="00A45D4A" w:rsidRDefault="00A45D4A" w:rsidP="00A45D4A">
      <w:pPr>
        <w:spacing w:after="124"/>
        <w:jc w:val="center"/>
        <w:rPr>
          <w:b/>
          <w:sz w:val="28"/>
          <w:szCs w:val="28"/>
        </w:rPr>
      </w:pPr>
    </w:p>
    <w:p w14:paraId="70B48CAF" w14:textId="77777777" w:rsidR="00A45D4A" w:rsidRDefault="00A45D4A" w:rsidP="00A45D4A">
      <w:pPr>
        <w:spacing w:after="124"/>
        <w:jc w:val="center"/>
        <w:rPr>
          <w:b/>
          <w:sz w:val="28"/>
          <w:szCs w:val="28"/>
        </w:rPr>
      </w:pPr>
      <w:r>
        <w:rPr>
          <w:b/>
          <w:sz w:val="28"/>
          <w:szCs w:val="28"/>
        </w:rPr>
        <w:t>LESSONS LEARNED DURING FIRST SPRINT</w:t>
      </w:r>
    </w:p>
    <w:p w14:paraId="03A0176D" w14:textId="6F4450CA" w:rsidR="00A45D4A" w:rsidRDefault="00723A64" w:rsidP="00A45D4A">
      <w:pPr>
        <w:pStyle w:val="ListParagraph"/>
        <w:numPr>
          <w:ilvl w:val="0"/>
          <w:numId w:val="1"/>
        </w:numPr>
        <w:spacing w:after="124"/>
        <w:rPr>
          <w:bCs/>
          <w:sz w:val="24"/>
          <w:szCs w:val="24"/>
          <w:lang w:val="en-US"/>
        </w:rPr>
      </w:pPr>
      <w:r>
        <w:rPr>
          <w:bCs/>
          <w:sz w:val="24"/>
          <w:szCs w:val="24"/>
          <w:lang w:val="en-US"/>
        </w:rPr>
        <w:t>Making changes to</w:t>
      </w:r>
      <w:r w:rsidR="00A45D4A">
        <w:rPr>
          <w:bCs/>
          <w:sz w:val="24"/>
          <w:szCs w:val="24"/>
          <w:lang w:val="en-US"/>
        </w:rPr>
        <w:t xml:space="preserve"> the website on the </w:t>
      </w:r>
      <w:r>
        <w:rPr>
          <w:bCs/>
          <w:sz w:val="24"/>
          <w:szCs w:val="24"/>
          <w:lang w:val="en-US"/>
        </w:rPr>
        <w:t>second</w:t>
      </w:r>
      <w:r w:rsidR="00A45D4A">
        <w:rPr>
          <w:bCs/>
          <w:sz w:val="24"/>
          <w:szCs w:val="24"/>
          <w:lang w:val="en-US"/>
        </w:rPr>
        <w:t xml:space="preserve"> day did help </w:t>
      </w:r>
      <w:r>
        <w:rPr>
          <w:bCs/>
          <w:sz w:val="24"/>
          <w:szCs w:val="24"/>
          <w:lang w:val="en-US"/>
        </w:rPr>
        <w:t>appropriately consume</w:t>
      </w:r>
      <w:r w:rsidR="00A45D4A">
        <w:rPr>
          <w:bCs/>
          <w:sz w:val="24"/>
          <w:szCs w:val="24"/>
          <w:lang w:val="en-US"/>
        </w:rPr>
        <w:t xml:space="preserve"> time</w:t>
      </w:r>
      <w:r>
        <w:rPr>
          <w:bCs/>
          <w:sz w:val="24"/>
          <w:szCs w:val="24"/>
          <w:lang w:val="en-US"/>
        </w:rPr>
        <w:t xml:space="preserve">. </w:t>
      </w:r>
      <w:r w:rsidR="00A45D4A">
        <w:rPr>
          <w:bCs/>
          <w:sz w:val="24"/>
          <w:szCs w:val="24"/>
          <w:lang w:val="en-US"/>
        </w:rPr>
        <w:t xml:space="preserve">We will </w:t>
      </w:r>
      <w:r>
        <w:rPr>
          <w:bCs/>
          <w:sz w:val="24"/>
          <w:szCs w:val="24"/>
          <w:lang w:val="en-US"/>
        </w:rPr>
        <w:t xml:space="preserve">do </w:t>
      </w:r>
      <w:r w:rsidR="00C81191">
        <w:rPr>
          <w:bCs/>
          <w:sz w:val="24"/>
          <w:szCs w:val="24"/>
          <w:lang w:val="en-US"/>
        </w:rPr>
        <w:t xml:space="preserve">the </w:t>
      </w:r>
      <w:r>
        <w:rPr>
          <w:bCs/>
          <w:sz w:val="24"/>
          <w:szCs w:val="24"/>
          <w:lang w:val="en-US"/>
        </w:rPr>
        <w:t>same for the next sprint.</w:t>
      </w:r>
    </w:p>
    <w:p w14:paraId="2FAF6965" w14:textId="625906D3" w:rsidR="00A45D4A" w:rsidRDefault="00595048" w:rsidP="00A45D4A">
      <w:pPr>
        <w:pStyle w:val="ListParagraph"/>
        <w:numPr>
          <w:ilvl w:val="0"/>
          <w:numId w:val="1"/>
        </w:numPr>
        <w:spacing w:after="124"/>
        <w:rPr>
          <w:bCs/>
          <w:sz w:val="24"/>
          <w:szCs w:val="24"/>
          <w:lang w:val="en-US"/>
        </w:rPr>
      </w:pPr>
      <w:r>
        <w:rPr>
          <w:bCs/>
          <w:sz w:val="24"/>
          <w:szCs w:val="24"/>
          <w:lang w:val="en-US"/>
        </w:rPr>
        <w:t>T</w:t>
      </w:r>
      <w:r w:rsidR="00A45D4A">
        <w:rPr>
          <w:bCs/>
          <w:sz w:val="24"/>
          <w:szCs w:val="24"/>
          <w:lang w:val="en-US"/>
        </w:rPr>
        <w:t xml:space="preserve">esting the pages on the </w:t>
      </w:r>
      <w:r>
        <w:rPr>
          <w:bCs/>
          <w:sz w:val="24"/>
          <w:szCs w:val="24"/>
          <w:lang w:val="en-US"/>
        </w:rPr>
        <w:t>second</w:t>
      </w:r>
      <w:r w:rsidR="00A45D4A">
        <w:rPr>
          <w:bCs/>
          <w:sz w:val="24"/>
          <w:szCs w:val="24"/>
          <w:lang w:val="en-US"/>
        </w:rPr>
        <w:t xml:space="preserve"> day </w:t>
      </w:r>
      <w:r w:rsidR="00B161BB">
        <w:rPr>
          <w:bCs/>
          <w:sz w:val="24"/>
          <w:szCs w:val="24"/>
          <w:lang w:val="en-US"/>
        </w:rPr>
        <w:t xml:space="preserve">after making changes to the website </w:t>
      </w:r>
      <w:r w:rsidR="00A45D4A">
        <w:rPr>
          <w:bCs/>
          <w:sz w:val="24"/>
          <w:szCs w:val="24"/>
          <w:lang w:val="en-US"/>
        </w:rPr>
        <w:t xml:space="preserve">helped us to improve the non-functional requirements. </w:t>
      </w:r>
      <w:r w:rsidR="00C81191">
        <w:rPr>
          <w:bCs/>
          <w:sz w:val="24"/>
          <w:szCs w:val="24"/>
          <w:lang w:val="en-US"/>
        </w:rPr>
        <w:t>The s</w:t>
      </w:r>
      <w:r w:rsidR="00333F85">
        <w:rPr>
          <w:bCs/>
          <w:sz w:val="24"/>
          <w:szCs w:val="24"/>
          <w:lang w:val="en-US"/>
        </w:rPr>
        <w:t>ame</w:t>
      </w:r>
      <w:r w:rsidR="00A45D4A">
        <w:rPr>
          <w:bCs/>
          <w:sz w:val="24"/>
          <w:szCs w:val="24"/>
          <w:lang w:val="en-US"/>
        </w:rPr>
        <w:t xml:space="preserve"> will be done during the next sprint.</w:t>
      </w:r>
    </w:p>
    <w:p w14:paraId="776B1564" w14:textId="77777777" w:rsidR="00A45D4A" w:rsidRDefault="00A45D4A" w:rsidP="00A45D4A">
      <w:pPr>
        <w:spacing w:after="124"/>
        <w:rPr>
          <w:bCs/>
          <w:sz w:val="24"/>
          <w:szCs w:val="24"/>
          <w:lang w:val="en-US"/>
        </w:rPr>
      </w:pPr>
    </w:p>
    <w:p w14:paraId="62208507" w14:textId="77777777" w:rsidR="00A45D4A" w:rsidRDefault="00A45D4A" w:rsidP="00A45D4A">
      <w:pPr>
        <w:spacing w:after="124"/>
        <w:rPr>
          <w:bCs/>
          <w:sz w:val="24"/>
          <w:szCs w:val="24"/>
          <w:lang w:val="en-US"/>
        </w:rPr>
      </w:pPr>
    </w:p>
    <w:p w14:paraId="149C465F" w14:textId="45758E60" w:rsidR="00A45D4A" w:rsidRDefault="00A45D4A" w:rsidP="00A45D4A">
      <w:pPr>
        <w:spacing w:after="124"/>
        <w:rPr>
          <w:bCs/>
          <w:sz w:val="24"/>
          <w:szCs w:val="24"/>
          <w:lang w:val="en-US"/>
        </w:rPr>
      </w:pPr>
      <w:r>
        <w:rPr>
          <w:bCs/>
          <w:sz w:val="24"/>
          <w:szCs w:val="24"/>
          <w:lang w:val="en-US"/>
        </w:rPr>
        <w:t xml:space="preserve">Our team was </w:t>
      </w:r>
      <w:r w:rsidR="00EF269C">
        <w:rPr>
          <w:bCs/>
          <w:sz w:val="24"/>
          <w:szCs w:val="24"/>
          <w:lang w:val="en-US"/>
        </w:rPr>
        <w:t>three times</w:t>
      </w:r>
      <w:r>
        <w:rPr>
          <w:bCs/>
          <w:sz w:val="24"/>
          <w:szCs w:val="24"/>
          <w:lang w:val="en-US"/>
        </w:rPr>
        <w:t xml:space="preserve"> fast</w:t>
      </w:r>
      <w:r w:rsidR="00EF269C">
        <w:rPr>
          <w:bCs/>
          <w:sz w:val="24"/>
          <w:szCs w:val="24"/>
          <w:lang w:val="en-US"/>
        </w:rPr>
        <w:t>er</w:t>
      </w:r>
      <w:r>
        <w:rPr>
          <w:bCs/>
          <w:sz w:val="24"/>
          <w:szCs w:val="24"/>
          <w:lang w:val="en-US"/>
        </w:rPr>
        <w:t xml:space="preserve"> during the sprint</w:t>
      </w:r>
      <w:r w:rsidR="00EF269C">
        <w:rPr>
          <w:bCs/>
          <w:sz w:val="24"/>
          <w:szCs w:val="24"/>
          <w:lang w:val="en-US"/>
        </w:rPr>
        <w:t xml:space="preserve"> as we finished implementing user stories on the second as compared to the sixth day for our first sprint.</w:t>
      </w:r>
    </w:p>
    <w:p w14:paraId="4A446268" w14:textId="77777777" w:rsidR="00A45D4A" w:rsidRDefault="00A45D4A" w:rsidP="00A45D4A">
      <w:pPr>
        <w:spacing w:after="124"/>
        <w:rPr>
          <w:bCs/>
          <w:sz w:val="24"/>
          <w:szCs w:val="24"/>
          <w:lang w:val="en-US"/>
        </w:rPr>
      </w:pPr>
    </w:p>
    <w:p w14:paraId="3C801CF4" w14:textId="77777777" w:rsidR="00A45D4A" w:rsidRDefault="00A45D4A" w:rsidP="00A45D4A">
      <w:pPr>
        <w:spacing w:after="124"/>
        <w:rPr>
          <w:bCs/>
          <w:sz w:val="24"/>
          <w:szCs w:val="24"/>
          <w:lang w:val="en-US"/>
        </w:rPr>
      </w:pPr>
      <w:r>
        <w:rPr>
          <w:bCs/>
          <w:sz w:val="24"/>
          <w:szCs w:val="24"/>
          <w:lang w:val="en-US"/>
        </w:rPr>
        <w:t xml:space="preserve">As the story pointing was done, we took into consideration the strengths and weaknesses of our development team, the areas each are best at, and where they lack. Doing this enabled us to determine the priority of user stories as well as their difficulty. We also determined which ones will be time-consuming and which ones won’t and we balanced them accordingly. </w:t>
      </w:r>
    </w:p>
    <w:p w14:paraId="19E38912" w14:textId="77777777" w:rsidR="00A45D4A" w:rsidRDefault="00A45D4A" w:rsidP="00A45D4A">
      <w:pPr>
        <w:spacing w:after="124"/>
        <w:rPr>
          <w:bCs/>
          <w:sz w:val="24"/>
          <w:szCs w:val="24"/>
          <w:lang w:val="en-US"/>
        </w:rPr>
      </w:pPr>
    </w:p>
    <w:p w14:paraId="490E3581" w14:textId="03957178" w:rsidR="00A45D4A" w:rsidRDefault="00A45D4A" w:rsidP="00A45D4A">
      <w:pPr>
        <w:spacing w:after="124"/>
        <w:rPr>
          <w:bCs/>
          <w:sz w:val="24"/>
          <w:szCs w:val="24"/>
          <w:lang w:val="en-US"/>
        </w:rPr>
      </w:pPr>
      <w:r>
        <w:rPr>
          <w:bCs/>
          <w:sz w:val="24"/>
          <w:szCs w:val="24"/>
          <w:lang w:val="en-US"/>
        </w:rPr>
        <w:t>We planned for a total of 4 user stories during this sprint which is about a quarter of the total number of user stories. All of the 4 user stories were</w:t>
      </w:r>
      <w:r w:rsidR="006625C2">
        <w:rPr>
          <w:bCs/>
          <w:sz w:val="24"/>
          <w:szCs w:val="24"/>
          <w:lang w:val="en-US"/>
        </w:rPr>
        <w:t xml:space="preserve"> successfully</w:t>
      </w:r>
      <w:r>
        <w:rPr>
          <w:bCs/>
          <w:sz w:val="24"/>
          <w:szCs w:val="24"/>
          <w:lang w:val="en-US"/>
        </w:rPr>
        <w:t xml:space="preserve"> </w:t>
      </w:r>
      <w:r w:rsidR="006625C2">
        <w:rPr>
          <w:bCs/>
          <w:sz w:val="24"/>
          <w:szCs w:val="24"/>
          <w:lang w:val="en-US"/>
        </w:rPr>
        <w:t>implemented. Our velocity as described was about three times faster as compared to the first sprint. This</w:t>
      </w:r>
      <w:r>
        <w:rPr>
          <w:bCs/>
          <w:sz w:val="24"/>
          <w:szCs w:val="24"/>
          <w:lang w:val="en-US"/>
        </w:rPr>
        <w:t xml:space="preserve"> </w:t>
      </w:r>
      <w:r w:rsidR="006625C2">
        <w:rPr>
          <w:bCs/>
          <w:sz w:val="24"/>
          <w:szCs w:val="24"/>
          <w:lang w:val="en-US"/>
        </w:rPr>
        <w:t xml:space="preserve">will help </w:t>
      </w:r>
      <w:r w:rsidR="00C81191">
        <w:rPr>
          <w:bCs/>
          <w:sz w:val="24"/>
          <w:szCs w:val="24"/>
          <w:lang w:val="en-US"/>
        </w:rPr>
        <w:t>u</w:t>
      </w:r>
      <w:r w:rsidR="006625C2">
        <w:rPr>
          <w:bCs/>
          <w:sz w:val="24"/>
          <w:szCs w:val="24"/>
          <w:lang w:val="en-US"/>
        </w:rPr>
        <w:t>s successfully meet the deadline.</w:t>
      </w:r>
    </w:p>
    <w:p w14:paraId="41277805" w14:textId="77777777" w:rsidR="00A45D4A" w:rsidRDefault="00A45D4A" w:rsidP="00A45D4A">
      <w:pPr>
        <w:spacing w:after="124"/>
        <w:rPr>
          <w:bCs/>
          <w:sz w:val="24"/>
          <w:szCs w:val="24"/>
          <w:lang w:val="en-US"/>
        </w:rPr>
      </w:pPr>
    </w:p>
    <w:p w14:paraId="22342FB6" w14:textId="77777777" w:rsidR="00A45D4A" w:rsidRDefault="00A45D4A" w:rsidP="00A45D4A">
      <w:pPr>
        <w:spacing w:after="124"/>
        <w:rPr>
          <w:bCs/>
          <w:sz w:val="24"/>
          <w:szCs w:val="24"/>
          <w:lang w:val="en-US"/>
        </w:rPr>
      </w:pPr>
    </w:p>
    <w:p w14:paraId="47170F11" w14:textId="4EB48488" w:rsidR="00A45D4A" w:rsidRDefault="006E1696" w:rsidP="00A45D4A">
      <w:pPr>
        <w:spacing w:after="124"/>
        <w:rPr>
          <w:bCs/>
          <w:sz w:val="24"/>
          <w:szCs w:val="24"/>
          <w:lang w:val="en-US"/>
        </w:rPr>
      </w:pPr>
      <w:r>
        <w:rPr>
          <w:bCs/>
          <w:sz w:val="24"/>
          <w:szCs w:val="24"/>
          <w:lang w:val="en-US"/>
        </w:rPr>
        <w:t>The b</w:t>
      </w:r>
      <w:r w:rsidR="00A45D4A">
        <w:rPr>
          <w:bCs/>
          <w:sz w:val="24"/>
          <w:szCs w:val="24"/>
          <w:lang w:val="en-US"/>
        </w:rPr>
        <w:t>urnout chart</w:t>
      </w:r>
      <w:r>
        <w:rPr>
          <w:bCs/>
          <w:sz w:val="24"/>
          <w:szCs w:val="24"/>
          <w:lang w:val="en-US"/>
        </w:rPr>
        <w:t xml:space="preserve"> below</w:t>
      </w:r>
      <w:r w:rsidR="00A45D4A">
        <w:rPr>
          <w:bCs/>
          <w:sz w:val="24"/>
          <w:szCs w:val="24"/>
          <w:lang w:val="en-US"/>
        </w:rPr>
        <w:t xml:space="preserve"> shows</w:t>
      </w:r>
      <w:r>
        <w:rPr>
          <w:bCs/>
          <w:sz w:val="24"/>
          <w:szCs w:val="24"/>
          <w:lang w:val="en-US"/>
        </w:rPr>
        <w:t xml:space="preserve"> the</w:t>
      </w:r>
      <w:r w:rsidR="00A45D4A">
        <w:rPr>
          <w:bCs/>
          <w:sz w:val="24"/>
          <w:szCs w:val="24"/>
          <w:lang w:val="en-US"/>
        </w:rPr>
        <w:t xml:space="preserve"> team ideal trajectory </w:t>
      </w:r>
      <w:r w:rsidR="006453CC">
        <w:rPr>
          <w:bCs/>
          <w:sz w:val="24"/>
          <w:szCs w:val="24"/>
          <w:lang w:val="en-US"/>
        </w:rPr>
        <w:t>compared with the</w:t>
      </w:r>
      <w:r w:rsidR="00A45D4A">
        <w:rPr>
          <w:bCs/>
          <w:sz w:val="24"/>
          <w:szCs w:val="24"/>
          <w:lang w:val="en-US"/>
        </w:rPr>
        <w:t xml:space="preserve"> current trajectory.</w:t>
      </w:r>
    </w:p>
    <w:p w14:paraId="5AA9D09F" w14:textId="77777777" w:rsidR="00A45D4A" w:rsidRDefault="00A45D4A" w:rsidP="00A45D4A">
      <w:pPr>
        <w:spacing w:after="124"/>
        <w:rPr>
          <w:bCs/>
          <w:sz w:val="24"/>
          <w:szCs w:val="24"/>
          <w:lang w:val="en-US"/>
        </w:rPr>
      </w:pPr>
    </w:p>
    <w:p w14:paraId="3FB54E9C" w14:textId="77777777" w:rsidR="00A45D4A" w:rsidRDefault="00A45D4A" w:rsidP="00A45D4A">
      <w:pPr>
        <w:spacing w:after="124"/>
        <w:rPr>
          <w:bCs/>
          <w:sz w:val="24"/>
          <w:szCs w:val="24"/>
          <w:lang w:val="en-US"/>
        </w:rPr>
      </w:pPr>
    </w:p>
    <w:p w14:paraId="29959143" w14:textId="77777777" w:rsidR="00A45D4A" w:rsidRDefault="00A45D4A" w:rsidP="00A45D4A">
      <w:pPr>
        <w:spacing w:after="124"/>
        <w:rPr>
          <w:bCs/>
          <w:sz w:val="24"/>
          <w:szCs w:val="24"/>
          <w:lang w:val="en-US"/>
        </w:rPr>
      </w:pPr>
      <w:r>
        <w:rPr>
          <w:bCs/>
          <w:noProof/>
          <w:sz w:val="24"/>
          <w:szCs w:val="24"/>
          <w:lang w:val="en-US"/>
        </w:rPr>
        <w:lastRenderedPageBreak/>
        <w:drawing>
          <wp:inline distT="0" distB="0" distL="0" distR="0" wp14:anchorId="07B71696" wp14:editId="5ACDA290">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9F281F7" w14:textId="77777777" w:rsidR="00A45D4A" w:rsidRPr="00EF4BDE" w:rsidRDefault="00A45D4A" w:rsidP="00A45D4A">
      <w:pPr>
        <w:spacing w:after="124"/>
        <w:rPr>
          <w:bCs/>
          <w:sz w:val="24"/>
          <w:szCs w:val="24"/>
          <w:lang w:val="en-US"/>
        </w:rPr>
      </w:pPr>
    </w:p>
    <w:p w14:paraId="1770DDA4" w14:textId="77777777" w:rsidR="00A45D4A" w:rsidRDefault="00A45D4A" w:rsidP="00A45D4A">
      <w:pPr>
        <w:spacing w:after="124"/>
        <w:rPr>
          <w:bCs/>
          <w:sz w:val="24"/>
          <w:szCs w:val="24"/>
          <w:lang w:val="en-US"/>
        </w:rPr>
      </w:pPr>
    </w:p>
    <w:p w14:paraId="5FF3882F" w14:textId="77777777" w:rsidR="00A45D4A" w:rsidRPr="00D65744" w:rsidRDefault="00A45D4A" w:rsidP="00A45D4A">
      <w:pPr>
        <w:spacing w:after="124"/>
        <w:rPr>
          <w:bCs/>
          <w:sz w:val="24"/>
          <w:szCs w:val="24"/>
          <w:lang w:val="en-US"/>
        </w:rPr>
      </w:pPr>
    </w:p>
    <w:p w14:paraId="2C933ECA" w14:textId="77777777" w:rsidR="00DC56FF" w:rsidRDefault="00DC56FF"/>
    <w:sectPr w:rsidR="00DC56FF">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AEBD8" w14:textId="77777777" w:rsidR="00C66C18" w:rsidRDefault="00C66C18">
      <w:pPr>
        <w:spacing w:after="0" w:line="240" w:lineRule="auto"/>
      </w:pPr>
      <w:r>
        <w:separator/>
      </w:r>
    </w:p>
  </w:endnote>
  <w:endnote w:type="continuationSeparator" w:id="0">
    <w:p w14:paraId="61D39409" w14:textId="77777777" w:rsidR="00C66C18" w:rsidRDefault="00C66C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53FC8" w14:textId="77777777" w:rsidR="009E0407" w:rsidRPr="009E0407" w:rsidRDefault="00E84DCB" w:rsidP="009E0407">
    <w:pPr>
      <w:pStyle w:val="Footer"/>
      <w:jc w:val="center"/>
      <w:rPr>
        <w:lang w:val="en-US"/>
      </w:rPr>
    </w:pPr>
    <w:r>
      <w:rPr>
        <w:lang w:val="en-US"/>
      </w:rPr>
      <w:t>Team 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2DAF6" w14:textId="77777777" w:rsidR="00C66C18" w:rsidRDefault="00C66C18">
      <w:pPr>
        <w:spacing w:after="0" w:line="240" w:lineRule="auto"/>
      </w:pPr>
      <w:r>
        <w:separator/>
      </w:r>
    </w:p>
  </w:footnote>
  <w:footnote w:type="continuationSeparator" w:id="0">
    <w:p w14:paraId="29DA68D9" w14:textId="77777777" w:rsidR="00C66C18" w:rsidRDefault="00C66C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232A9B"/>
    <w:multiLevelType w:val="hybridMultilevel"/>
    <w:tmpl w:val="1B56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DUxNzc2NDM2sjRQ0lEKTi0uzszPAykwqgUAYAPICywAAAA="/>
  </w:docVars>
  <w:rsids>
    <w:rsidRoot w:val="00DC56FF"/>
    <w:rsid w:val="00012858"/>
    <w:rsid w:val="00015DD0"/>
    <w:rsid w:val="00046E91"/>
    <w:rsid w:val="00192DF1"/>
    <w:rsid w:val="001F0319"/>
    <w:rsid w:val="002146C5"/>
    <w:rsid w:val="00253E2E"/>
    <w:rsid w:val="002C5397"/>
    <w:rsid w:val="002F5D2D"/>
    <w:rsid w:val="00333F85"/>
    <w:rsid w:val="003C1C05"/>
    <w:rsid w:val="00406748"/>
    <w:rsid w:val="00436E35"/>
    <w:rsid w:val="00490B04"/>
    <w:rsid w:val="00595048"/>
    <w:rsid w:val="00596710"/>
    <w:rsid w:val="006453CC"/>
    <w:rsid w:val="006625C2"/>
    <w:rsid w:val="006B030D"/>
    <w:rsid w:val="006E1696"/>
    <w:rsid w:val="00723A64"/>
    <w:rsid w:val="007661BB"/>
    <w:rsid w:val="007F32F1"/>
    <w:rsid w:val="008C76E0"/>
    <w:rsid w:val="00900B07"/>
    <w:rsid w:val="00987384"/>
    <w:rsid w:val="009F6F86"/>
    <w:rsid w:val="00A40439"/>
    <w:rsid w:val="00A45D4A"/>
    <w:rsid w:val="00A76048"/>
    <w:rsid w:val="00AA766C"/>
    <w:rsid w:val="00B161BB"/>
    <w:rsid w:val="00B338F4"/>
    <w:rsid w:val="00B70243"/>
    <w:rsid w:val="00C573AF"/>
    <w:rsid w:val="00C66C18"/>
    <w:rsid w:val="00C765C9"/>
    <w:rsid w:val="00C81191"/>
    <w:rsid w:val="00CC73CC"/>
    <w:rsid w:val="00DC56FF"/>
    <w:rsid w:val="00E27330"/>
    <w:rsid w:val="00E37220"/>
    <w:rsid w:val="00E84DCB"/>
    <w:rsid w:val="00EF269C"/>
    <w:rsid w:val="00EF3B09"/>
    <w:rsid w:val="00F408A1"/>
    <w:rsid w:val="00F471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2B65B"/>
  <w15:chartTrackingRefBased/>
  <w15:docId w15:val="{56121FA7-BB3D-4C6A-9052-D6712D35A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D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D4A"/>
    <w:pPr>
      <w:ind w:left="720"/>
      <w:contextualSpacing/>
    </w:pPr>
  </w:style>
  <w:style w:type="table" w:styleId="PlainTable1">
    <w:name w:val="Plain Table 1"/>
    <w:basedOn w:val="TableNormal"/>
    <w:uiPriority w:val="41"/>
    <w:rsid w:val="00A45D4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45D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5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600"/>
              <a:t>Sprint</a:t>
            </a:r>
            <a:r>
              <a:rPr lang="en-GB" sz="1600" baseline="0"/>
              <a:t> Burnout Chat</a:t>
            </a:r>
            <a:endParaRPr lang="en-GB" sz="16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cked"/>
        <c:varyColors val="0"/>
        <c:ser>
          <c:idx val="0"/>
          <c:order val="0"/>
          <c:tx>
            <c:strRef>
              <c:f>Sheet1!$B$1</c:f>
              <c:strCache>
                <c:ptCount val="1"/>
                <c:pt idx="0">
                  <c:v>Ideal</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Lbl>
              <c:idx val="3"/>
              <c:layout>
                <c:manualLayout>
                  <c:x val="-5.800925925925926E-2"/>
                  <c:y val="-1.954443194600674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1BE-45D0-8FE1-9DC0BE99A8EE}"/>
                </c:ext>
              </c:extLst>
            </c:dLbl>
            <c:dLbl>
              <c:idx val="4"/>
              <c:layout>
                <c:manualLayout>
                  <c:x val="-2.9630540974044913E-3"/>
                  <c:y val="-1.3859205099362653E-2"/>
                </c:manualLayout>
              </c:layout>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r"/>
              <c:showLegendKey val="0"/>
              <c:showVal val="1"/>
              <c:showCatName val="0"/>
              <c:showSerName val="0"/>
              <c:showPercent val="0"/>
              <c:showBubbleSize val="0"/>
              <c:extLst>
                <c:ext xmlns:c15="http://schemas.microsoft.com/office/drawing/2012/chart" uri="{CE6537A1-D6FC-4f65-9D91-7224C49458BB}">
                  <c15:layout>
                    <c:manualLayout>
                      <c:w val="3.6018518518518512E-2"/>
                      <c:h val="7.9305711786026745E-2"/>
                    </c:manualLayout>
                  </c15:layout>
                </c:ext>
                <c:ext xmlns:c16="http://schemas.microsoft.com/office/drawing/2014/chart" uri="{C3380CC4-5D6E-409C-BE32-E72D297353CC}">
                  <c16:uniqueId val="{00000001-71BE-45D0-8FE1-9DC0BE99A8E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1</c:v>
                </c:pt>
                <c:pt idx="1">
                  <c:v>2</c:v>
                </c:pt>
                <c:pt idx="2">
                  <c:v>3</c:v>
                </c:pt>
                <c:pt idx="3">
                  <c:v>4</c:v>
                </c:pt>
                <c:pt idx="4">
                  <c:v>5</c:v>
                </c:pt>
                <c:pt idx="5">
                  <c:v>6</c:v>
                </c:pt>
              </c:numCache>
            </c:numRef>
          </c:cat>
          <c:val>
            <c:numRef>
              <c:f>Sheet1!$B$2:$B$7</c:f>
              <c:numCache>
                <c:formatCode>General</c:formatCode>
                <c:ptCount val="6"/>
                <c:pt idx="0">
                  <c:v>50</c:v>
                </c:pt>
                <c:pt idx="1">
                  <c:v>29</c:v>
                </c:pt>
                <c:pt idx="2">
                  <c:v>20</c:v>
                </c:pt>
                <c:pt idx="3">
                  <c:v>15</c:v>
                </c:pt>
                <c:pt idx="4">
                  <c:v>5</c:v>
                </c:pt>
                <c:pt idx="5">
                  <c:v>0</c:v>
                </c:pt>
              </c:numCache>
            </c:numRef>
          </c:val>
          <c:smooth val="0"/>
          <c:extLst>
            <c:ext xmlns:c16="http://schemas.microsoft.com/office/drawing/2014/chart" uri="{C3380CC4-5D6E-409C-BE32-E72D297353CC}">
              <c16:uniqueId val="{00000002-71BE-45D0-8FE1-9DC0BE99A8EE}"/>
            </c:ext>
          </c:extLst>
        </c:ser>
        <c:ser>
          <c:idx val="1"/>
          <c:order val="1"/>
          <c:tx>
            <c:strRef>
              <c:f>Sheet1!$C$1</c:f>
              <c:strCache>
                <c:ptCount val="1"/>
                <c:pt idx="0">
                  <c:v>Current</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dLbls>
            <c:dLbl>
              <c:idx val="4"/>
              <c:layout>
                <c:manualLayout>
                  <c:x val="-2.4953703703703704E-2"/>
                  <c:y val="-4.560523684539432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1BE-45D0-8FE1-9DC0BE99A8EE}"/>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7</c:f>
              <c:numCache>
                <c:formatCode>General</c:formatCode>
                <c:ptCount val="6"/>
                <c:pt idx="0">
                  <c:v>1</c:v>
                </c:pt>
                <c:pt idx="1">
                  <c:v>2</c:v>
                </c:pt>
                <c:pt idx="2">
                  <c:v>3</c:v>
                </c:pt>
                <c:pt idx="3">
                  <c:v>4</c:v>
                </c:pt>
                <c:pt idx="4">
                  <c:v>5</c:v>
                </c:pt>
                <c:pt idx="5">
                  <c:v>6</c:v>
                </c:pt>
              </c:numCache>
            </c:numRef>
          </c:cat>
          <c:val>
            <c:numRef>
              <c:f>Sheet1!$C$2:$C$7</c:f>
              <c:numCache>
                <c:formatCode>General</c:formatCode>
                <c:ptCount val="6"/>
                <c:pt idx="0">
                  <c:v>50</c:v>
                </c:pt>
                <c:pt idx="1">
                  <c:v>35</c:v>
                </c:pt>
                <c:pt idx="2">
                  <c:v>26</c:v>
                </c:pt>
                <c:pt idx="3">
                  <c:v>15</c:v>
                </c:pt>
                <c:pt idx="4">
                  <c:v>9</c:v>
                </c:pt>
                <c:pt idx="5">
                  <c:v>0</c:v>
                </c:pt>
              </c:numCache>
            </c:numRef>
          </c:val>
          <c:smooth val="0"/>
          <c:extLst>
            <c:ext xmlns:c16="http://schemas.microsoft.com/office/drawing/2014/chart" uri="{C3380CC4-5D6E-409C-BE32-E72D297353CC}">
              <c16:uniqueId val="{00000004-71BE-45D0-8FE1-9DC0BE99A8EE}"/>
            </c:ext>
          </c:extLst>
        </c:ser>
        <c:dLbls>
          <c:dLblPos val="t"/>
          <c:showLegendKey val="0"/>
          <c:showVal val="1"/>
          <c:showCatName val="0"/>
          <c:showSerName val="0"/>
          <c:showPercent val="0"/>
          <c:showBubbleSize val="0"/>
        </c:dLbls>
        <c:marker val="1"/>
        <c:smooth val="0"/>
        <c:axId val="1108715887"/>
        <c:axId val="1108710895"/>
      </c:lineChart>
      <c:catAx>
        <c:axId val="110871588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2000"/>
                  <a:t>Day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8710895"/>
        <c:crosses val="autoZero"/>
        <c:auto val="1"/>
        <c:lblAlgn val="ctr"/>
        <c:lblOffset val="100"/>
        <c:noMultiLvlLbl val="0"/>
      </c:catAx>
      <c:valAx>
        <c:axId val="1108710895"/>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1600"/>
                  <a:t>Story</a:t>
                </a:r>
                <a:r>
                  <a:rPr lang="en-GB" sz="1600" baseline="0"/>
                  <a:t> Points</a:t>
                </a:r>
                <a:endParaRPr lang="en-GB" sz="1600"/>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108715887"/>
        <c:crosses val="autoZero"/>
        <c:crossBetween val="between"/>
      </c:valAx>
      <c:spPr>
        <a:noFill/>
        <a:ln>
          <a:noFill/>
        </a:ln>
        <a:effectLst/>
      </c:spPr>
    </c:plotArea>
    <c:legend>
      <c:legendPos val="b"/>
      <c:layout>
        <c:manualLayout>
          <c:xMode val="edge"/>
          <c:yMode val="edge"/>
          <c:x val="0.29552311169437151"/>
          <c:y val="0.9092257217847769"/>
          <c:w val="0.44830562846310879"/>
          <c:h val="6.696475440569928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ppiah</dc:creator>
  <cp:keywords/>
  <dc:description/>
  <cp:lastModifiedBy>David Appiah</cp:lastModifiedBy>
  <cp:revision>48</cp:revision>
  <dcterms:created xsi:type="dcterms:W3CDTF">2021-11-06T20:08:00Z</dcterms:created>
  <dcterms:modified xsi:type="dcterms:W3CDTF">2021-11-06T20:57:00Z</dcterms:modified>
</cp:coreProperties>
</file>